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2C2D" w:rsidRPr="00C7487C" w:rsidTr="001971C4">
        <w:tc>
          <w:tcPr>
            <w:tcW w:w="2790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42C2D" w:rsidRPr="00C7487C" w:rsidRDefault="00803808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5408" behindDoc="0" locked="0" layoutInCell="1" allowOverlap="1" wp14:anchorId="7F0BAF7D" wp14:editId="7E58459E">
                  <wp:simplePos x="0" y="0"/>
                  <wp:positionH relativeFrom="column">
                    <wp:posOffset>-76835</wp:posOffset>
                  </wp:positionH>
                  <wp:positionV relativeFrom="paragraph">
                    <wp:posOffset>167005</wp:posOffset>
                  </wp:positionV>
                  <wp:extent cx="2899410" cy="245808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9410" cy="2458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42C2D"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042C2D" w:rsidRPr="00C7487C" w:rsidRDefault="00042C2D" w:rsidP="0019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042C2D">
        <w:rPr>
          <w:noProof/>
        </w:rPr>
        <w:t xml:space="preserve"> </w:t>
      </w:r>
      <w:r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042C2D" w:rsidRDefault="00042C2D" w:rsidP="00042C2D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: AGRICULTURE AND NUTRITION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</w:p>
    <w:p w:rsidR="00042C2D" w:rsidRPr="00C7487C" w:rsidRDefault="00803808" w:rsidP="00042C2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042C2D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042C2D" w:rsidRPr="00C7487C" w:rsidRDefault="00042C2D" w:rsidP="00042C2D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042C2D" w:rsidRPr="001D6ED9" w:rsidRDefault="00042C2D" w:rsidP="00042C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This paper consists of 12 printed pages. Candidates should check the question paper to ascertain that all pages are printed as indicated and that no questions are missing.</w:t>
      </w:r>
    </w:p>
    <w:p w:rsidR="00042C2D" w:rsidRPr="00EA4418" w:rsidRDefault="00042C2D" w:rsidP="00042C2D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042C2D" w:rsidRPr="00042C2D" w:rsidRDefault="00042C2D" w:rsidP="00042C2D">
      <w:pPr>
        <w:pStyle w:val="Heading3"/>
        <w:rPr>
          <w:sz w:val="20"/>
          <w:szCs w:val="20"/>
        </w:rPr>
      </w:pPr>
      <w:r w:rsidRPr="00042C2D">
        <w:rPr>
          <w:rStyle w:val="Strong"/>
          <w:sz w:val="20"/>
          <w:szCs w:val="20"/>
        </w:rPr>
        <w:t>For Official Use Only</w:t>
      </w:r>
    </w:p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color w:val="auto"/>
          <w:sz w:val="20"/>
          <w:szCs w:val="20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8"/>
        <w:gridCol w:w="316"/>
        <w:gridCol w:w="158"/>
        <w:gridCol w:w="158"/>
        <w:gridCol w:w="316"/>
        <w:gridCol w:w="158"/>
        <w:gridCol w:w="158"/>
        <w:gridCol w:w="316"/>
        <w:gridCol w:w="316"/>
        <w:gridCol w:w="158"/>
        <w:gridCol w:w="158"/>
        <w:gridCol w:w="3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1166"/>
      </w:tblGrid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Question Number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</w:tr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Maximum Score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42C2D" w:rsidRPr="00042C2D" w:rsidTr="001971C4">
        <w:trPr>
          <w:gridAfter w:val="4"/>
        </w:trPr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Candidate’s Score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042C2D" w:rsidRPr="00042C2D" w:rsidRDefault="00042C2D" w:rsidP="001971C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tal score </w:t>
            </w: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 xml:space="preserve">30 </w:t>
            </w:r>
          </w:p>
        </w:tc>
      </w:tr>
      <w:tr w:rsidR="00042C2D" w:rsidRPr="00042C2D" w:rsidTr="001971C4"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 w:rsidP="001971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Pr="00042C2D" w:rsidRDefault="00042C2D" w:rsidP="00042C2D">
      <w:pPr>
        <w:pStyle w:val="Heading3"/>
        <w:rPr>
          <w:sz w:val="20"/>
          <w:szCs w:val="20"/>
        </w:rPr>
      </w:pPr>
      <w:r w:rsidRPr="00042C2D">
        <w:rPr>
          <w:noProof/>
        </w:rPr>
        <w:drawing>
          <wp:anchor distT="0" distB="0" distL="114300" distR="114300" simplePos="0" relativeHeight="251664384" behindDoc="0" locked="0" layoutInCell="1" allowOverlap="1" wp14:anchorId="62753F82" wp14:editId="47124D1F">
            <wp:simplePos x="0" y="0"/>
            <wp:positionH relativeFrom="column">
              <wp:posOffset>4114800</wp:posOffset>
            </wp:positionH>
            <wp:positionV relativeFrom="paragraph">
              <wp:posOffset>267970</wp:posOffset>
            </wp:positionV>
            <wp:extent cx="3067050" cy="132397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C2D">
        <w:rPr>
          <w:rStyle w:val="Strong"/>
          <w:b/>
          <w:bCs/>
          <w:sz w:val="20"/>
          <w:szCs w:val="20"/>
        </w:rPr>
        <w:t>SECTION B: STRUCTURED QUESTIONS (50 Marks)</w:t>
      </w:r>
    </w:p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b/>
          <w:bCs/>
          <w:color w:val="auto"/>
          <w:sz w:val="20"/>
          <w:szCs w:val="20"/>
        </w:rPr>
        <w:t>Part 1: AGRICULTURE (25 Marks)</w:t>
      </w:r>
    </w:p>
    <w:tbl>
      <w:tblPr>
        <w:tblStyle w:val="TableGrid"/>
        <w:tblW w:w="5934" w:type="dxa"/>
        <w:tblLook w:val="04A0" w:firstRow="1" w:lastRow="0" w:firstColumn="1" w:lastColumn="0" w:noHBand="0" w:noVBand="1"/>
      </w:tblPr>
      <w:tblGrid>
        <w:gridCol w:w="1147"/>
        <w:gridCol w:w="429"/>
        <w:gridCol w:w="429"/>
        <w:gridCol w:w="430"/>
        <w:gridCol w:w="430"/>
        <w:gridCol w:w="430"/>
        <w:gridCol w:w="430"/>
        <w:gridCol w:w="430"/>
        <w:gridCol w:w="1779"/>
      </w:tblGrid>
      <w:tr w:rsidR="00042C2D" w:rsidRPr="00042C2D" w:rsidTr="00042C2D">
        <w:trPr>
          <w:trHeight w:val="252"/>
        </w:trPr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n</w:t>
            </w:r>
            <w:proofErr w:type="spellEnd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No.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1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6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7</w:t>
            </w:r>
          </w:p>
        </w:tc>
        <w:tc>
          <w:tcPr>
            <w:tcW w:w="0" w:type="auto"/>
            <w:hideMark/>
          </w:tcPr>
          <w:p w:rsidR="00042C2D" w:rsidRPr="00042C2D" w:rsidRDefault="00042C2D" w:rsidP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 xml:space="preserve">Total Agriculture </w:t>
            </w:r>
          </w:p>
        </w:tc>
      </w:tr>
      <w:tr w:rsidR="00042C2D" w:rsidRPr="00042C2D" w:rsidTr="00042C2D">
        <w:trPr>
          <w:trHeight w:val="267"/>
        </w:trPr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x </w:t>
            </w: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042C2D" w:rsidRPr="00042C2D" w:rsidTr="00042C2D">
        <w:trPr>
          <w:trHeight w:val="267"/>
        </w:trPr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core </w:t>
            </w: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Pr="00042C2D" w:rsidRDefault="00042C2D" w:rsidP="00042C2D">
      <w:pPr>
        <w:pStyle w:val="Heading4"/>
        <w:rPr>
          <w:rFonts w:ascii="Times New Roman" w:hAnsi="Times New Roman" w:cs="Times New Roman"/>
          <w:color w:val="auto"/>
          <w:sz w:val="20"/>
          <w:szCs w:val="20"/>
        </w:rPr>
      </w:pPr>
      <w:r w:rsidRPr="00042C2D">
        <w:rPr>
          <w:rStyle w:val="Strong"/>
          <w:rFonts w:ascii="Times New Roman" w:hAnsi="Times New Roman" w:cs="Times New Roman"/>
          <w:b/>
          <w:bCs/>
          <w:color w:val="auto"/>
          <w:sz w:val="20"/>
          <w:szCs w:val="20"/>
        </w:rPr>
        <w:t>Part 2: NUTRITION (2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1"/>
        <w:gridCol w:w="416"/>
        <w:gridCol w:w="416"/>
        <w:gridCol w:w="416"/>
        <w:gridCol w:w="416"/>
        <w:gridCol w:w="416"/>
        <w:gridCol w:w="416"/>
        <w:gridCol w:w="416"/>
        <w:gridCol w:w="1522"/>
      </w:tblGrid>
      <w:tr w:rsidR="00042C2D" w:rsidRPr="00042C2D" w:rsidTr="00042C2D"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n</w:t>
            </w:r>
            <w:proofErr w:type="spellEnd"/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No.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0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2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4</w:t>
            </w:r>
          </w:p>
        </w:tc>
        <w:tc>
          <w:tcPr>
            <w:tcW w:w="0" w:type="auto"/>
            <w:hideMark/>
          </w:tcPr>
          <w:p w:rsidR="00042C2D" w:rsidRPr="00042C2D" w:rsidRDefault="00042C2D" w:rsidP="00042C2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2C2D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 xml:space="preserve">Total Nutrition </w:t>
            </w:r>
          </w:p>
        </w:tc>
      </w:tr>
      <w:tr w:rsidR="00042C2D" w:rsidRPr="00042C2D" w:rsidTr="00042C2D"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x </w:t>
            </w:r>
            <w:r w:rsidRPr="00042C2D">
              <w:rPr>
                <w:rFonts w:ascii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042C2D" w:rsidRPr="00042C2D" w:rsidTr="00042C2D"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core </w:t>
            </w: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42C2D" w:rsidRPr="00042C2D" w:rsidRDefault="00042C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42C2D" w:rsidRDefault="00042C2D" w:rsidP="00042C2D">
      <w:pPr>
        <w:pStyle w:val="Heading3"/>
        <w:rPr>
          <w:rStyle w:val="Strong"/>
          <w:b/>
          <w:bCs/>
          <w:sz w:val="20"/>
          <w:szCs w:val="20"/>
        </w:rPr>
      </w:pPr>
      <w:r w:rsidRPr="00042C2D">
        <w:rPr>
          <w:rStyle w:val="Strong"/>
          <w:b/>
          <w:bCs/>
          <w:sz w:val="20"/>
          <w:szCs w:val="20"/>
        </w:rPr>
        <w:t xml:space="preserve"> </w:t>
      </w:r>
    </w:p>
    <w:p w:rsidR="00042C2D" w:rsidRPr="00042C2D" w:rsidRDefault="00042C2D" w:rsidP="00042C2D">
      <w:pPr>
        <w:pStyle w:val="Heading3"/>
        <w:rPr>
          <w:b w:val="0"/>
          <w:i/>
          <w:sz w:val="24"/>
          <w:szCs w:val="24"/>
        </w:rPr>
      </w:pPr>
      <w:r w:rsidRPr="00042C2D">
        <w:rPr>
          <w:b w:val="0"/>
          <w:i/>
          <w:sz w:val="24"/>
          <w:szCs w:val="24"/>
        </w:rPr>
        <w:t>This paper consists of 6 printed pages. Candidates should check the question paper to ascertain that all the pages are printed as indicated and that no questions are missing.</w:t>
      </w:r>
    </w:p>
    <w:p w:rsidR="00042C2D" w:rsidRDefault="00042C2D" w:rsidP="00042C2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4F245C" w:rsidRPr="00042C2D" w:rsidRDefault="004F245C" w:rsidP="00042C2D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2C2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30 MARKS)</w:t>
      </w:r>
    </w:p>
    <w:p w:rsidR="00042C2D" w:rsidRPr="00042C2D" w:rsidRDefault="004F245C" w:rsidP="00042C2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sectPr w:rsidR="00042C2D" w:rsidRPr="00042C2D" w:rsidSect="00803808">
          <w:footerReference w:type="default" r:id="rId10"/>
          <w:pgSz w:w="12240" w:h="15840"/>
          <w:pgMar w:top="284" w:right="474" w:bottom="709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  <w:r w:rsidRPr="00042C2D">
        <w:rPr>
          <w:rFonts w:ascii="Times New Roman" w:eastAsia="Times New Roman" w:hAnsi="Times New Roman" w:cs="Times New Roman"/>
          <w:i/>
          <w:sz w:val="24"/>
          <w:szCs w:val="24"/>
        </w:rPr>
        <w:t xml:space="preserve">Choose the most appropriate answer for each question. 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Njeri</w:t>
      </w:r>
      <w:proofErr w:type="spellEnd"/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 noticed some black plastic bags and chemical bottles thrown near the maize farm. What is likely to happen to the soil if they remain there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Soil will become more fertil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oil will get polluted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Water will increase in the soil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The crops will grow faster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After heavy rains, the head</w:t>
      </w:r>
      <w:r w:rsidR="00803808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teacher advised digging trenches across the school slope. What soil conservation method is being used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Contour farm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Intercropp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Crop rota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Broadcasting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A good reason for establishing water ponds in a farm is to: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Attract bird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tore rainwater for dry season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top trees from grow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Prevent evaporation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Ali mixed cow dung and maize stalks to cover the ground in his kitchen garden. This practice is known as: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Weed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Harvest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Mulch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Broadcasting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materials improves water retention in sandy soil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Plastic piec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Animal manur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ton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awdust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The Agriculture club planted cassava, </w:t>
      </w:r>
      <w:proofErr w:type="spellStart"/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sukuma</w:t>
      </w:r>
      <w:proofErr w:type="spellEnd"/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 wiki, and carrots. These plants are</w:t>
      </w:r>
      <w:r w:rsidR="00803808"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 examples of:-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Legum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Fruit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Vegetabl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Tubers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ch is the most appropriate tilth for planting </w:t>
      </w:r>
      <w:proofErr w:type="spellStart"/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sukuma</w:t>
      </w:r>
      <w:proofErr w:type="spellEnd"/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iki seedling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Coars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Fin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Hardpa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Rocky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Your classmate plants beans every season on the same land. Over time, the beans perform poorly. </w:t>
      </w: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hat crop management practice should be introduced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Mulch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Irriga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Crop rota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Thinning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One way of identifying sick crops is by observing</w:t>
      </w:r>
      <w:proofErr w:type="gramStart"/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Fast growth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trong stem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Wilting leav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More flowers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During a lesson, the teacher placed three plant leaves with yellow spots on the table. What can the yellow spots indicate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Good nutri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Pest attack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trong root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unlight exposure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se is a method of pest control that avoids using chemical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Spraying insecticid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Using trap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Dusting pesticid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prinkling ash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You visit a poultry farm and notice one chicken is sneezing, has a swollen head, and watery eyes. What should the farmer do first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Sell the chick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Kill the chick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Isolate the chick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Feed it more food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se is NOT a part of a poultry fold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Nesting box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4F245C">
        <w:rPr>
          <w:rFonts w:ascii="Times New Roman" w:eastAsia="Times New Roman" w:hAnsi="Times New Roman" w:cs="Times New Roman"/>
          <w:sz w:val="24"/>
          <w:szCs w:val="24"/>
        </w:rPr>
        <w:t>Waterer</w:t>
      </w:r>
      <w:proofErr w:type="spell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Feeder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hovel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Mariam is roasting groundnuts on a pan over fire. Th</w:t>
      </w:r>
      <w:r w:rsidR="00803808" w:rsidRPr="00803808">
        <w:rPr>
          <w:rFonts w:ascii="Times New Roman" w:eastAsia="Times New Roman" w:hAnsi="Times New Roman" w:cs="Times New Roman"/>
          <w:b/>
          <w:sz w:val="24"/>
          <w:szCs w:val="24"/>
        </w:rPr>
        <w:t>is cooking method is known a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Steam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Fry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Roast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Boiling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method is best for preserving fish at home for a long time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Boil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alting and dry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Peeling and slic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oaking in water</w:t>
      </w:r>
    </w:p>
    <w:p w:rsidR="00803808" w:rsidRPr="00803808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James is steaming vegetables using a sufuria and lid. </w:t>
      </w:r>
    </w:p>
    <w:p w:rsid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2344161" cy="1565380"/>
            <wp:effectExtent l="0" t="0" r="0" b="0"/>
            <wp:docPr id="6" name="Picture 6" descr="Food Steamer Images – Browse 112,649 Stock Photos, Vectors, and Video | 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ood Steamer Images – Browse 112,649 Stock Photos, Vectors, and Video |  Adobe Stoc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269" cy="1566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45C" w:rsidRPr="004F245C" w:rsidRDefault="004F245C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What is the benefit of this method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Uses more oil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Preserves nutrient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Makes vegetables tasteles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gramStart"/>
      <w:r w:rsidRPr="004F245C">
        <w:rPr>
          <w:rFonts w:ascii="Times New Roman" w:eastAsia="Times New Roman" w:hAnsi="Times New Roman" w:cs="Times New Roman"/>
          <w:sz w:val="24"/>
          <w:szCs w:val="24"/>
        </w:rPr>
        <w:t>Causes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t xml:space="preserve"> more wastage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One of the best materials for making homemade soap is: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Ash solu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and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Cement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ugar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A pupil is sewing a plain seam to make a pillow case. </w:t>
      </w:r>
      <w:r w:rsidR="00803808">
        <w:rPr>
          <w:rFonts w:ascii="Times New Roman" w:eastAsia="Times New Roman" w:hAnsi="Times New Roman" w:cs="Times New Roman"/>
          <w:b/>
          <w:sz w:val="24"/>
          <w:szCs w:val="24"/>
        </w:rPr>
        <w:t>What tool is she likely using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Knife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B. Fork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Needle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D. Trowel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vegetables is commonly grown in kitchen garden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Mango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4F245C">
        <w:rPr>
          <w:rFonts w:ascii="Times New Roman" w:eastAsia="Times New Roman" w:hAnsi="Times New Roman" w:cs="Times New Roman"/>
          <w:sz w:val="24"/>
          <w:szCs w:val="24"/>
        </w:rPr>
        <w:t>Sukuma</w:t>
      </w:r>
      <w:proofErr w:type="spellEnd"/>
      <w:r w:rsidRPr="004F245C">
        <w:rPr>
          <w:rFonts w:ascii="Times New Roman" w:eastAsia="Times New Roman" w:hAnsi="Times New Roman" w:cs="Times New Roman"/>
          <w:sz w:val="24"/>
          <w:szCs w:val="24"/>
        </w:rPr>
        <w:t xml:space="preserve"> wiki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ugarcane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D. Maize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During a cooking class, pupils are asked to serve a meal where everyone serves themselves from shared dishes. What serving method is thi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Buffet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Blue plat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Family servic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chool meal plan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One of the household items that can be sewn at home is: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Pillowcas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Window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Cup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Spoon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Musa keeps pouring leftover food into the ga</w:t>
      </w:r>
      <w:r w:rsidR="00803808" w:rsidRPr="00803808">
        <w:rPr>
          <w:rFonts w:ascii="Times New Roman" w:eastAsia="Times New Roman" w:hAnsi="Times New Roman" w:cs="Times New Roman"/>
          <w:b/>
          <w:sz w:val="24"/>
          <w:szCs w:val="24"/>
        </w:rPr>
        <w:t>rden to rot. This may lead to:-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Richer soil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Soil pollu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</w:r>
      <w:r w:rsidRPr="004F245C">
        <w:rPr>
          <w:rFonts w:ascii="Times New Roman" w:eastAsia="Times New Roman" w:hAnsi="Times New Roman" w:cs="Times New Roman"/>
          <w:sz w:val="24"/>
          <w:szCs w:val="24"/>
        </w:rPr>
        <w:lastRenderedPageBreak/>
        <w:t>C. Less wast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More water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is a good hygiene practice when rearing poultry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Washing hands before and after feed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Allowing birds to roam everywher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Feeding poultry in dirty container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Mixing sick and healthy birds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method is used to process poultry meat before storage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Peel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Dry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Beheading and clean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Wrapping in leaves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A learner pours milk into a clean bottle and places it in a cold basin. What preservation method is this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Fermentatio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Cool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alt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Freezing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tool is used to make holes when sewing by hand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Ruler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B. Needle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C. Hammer</w:t>
      </w:r>
      <w:r w:rsidR="00803808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>D. Compass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>Peter grew vegetables in used plastic containers filled with soil, hanging on wooden poles. Thi</w:t>
      </w:r>
      <w:r w:rsidR="00803808" w:rsidRPr="00803808">
        <w:rPr>
          <w:rFonts w:ascii="Times New Roman" w:eastAsia="Times New Roman" w:hAnsi="Times New Roman" w:cs="Times New Roman"/>
          <w:b/>
          <w:sz w:val="24"/>
          <w:szCs w:val="24"/>
        </w:rPr>
        <w:t>s type of gardening is called:-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Suspended gard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Vertical gard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Fence gard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Drip garden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Which nutrient provides the body with energy?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Vitamin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Protein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Carbohydrates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Iron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A student washes coloured clothes using cold water and hangs them </w:t>
      </w:r>
      <w:r w:rsidR="00803808" w:rsidRPr="00803808">
        <w:rPr>
          <w:rFonts w:ascii="Times New Roman" w:eastAsia="Times New Roman" w:hAnsi="Times New Roman" w:cs="Times New Roman"/>
          <w:b/>
          <w:sz w:val="24"/>
          <w:szCs w:val="24"/>
        </w:rPr>
        <w:t>in the shade. This is because:-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. Hot water removes colour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Cold water destroys fibr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Shade fades the fabric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Colour clothes need more dust</w:t>
      </w:r>
    </w:p>
    <w:p w:rsidR="004F245C" w:rsidRPr="004F245C" w:rsidRDefault="004F245C" w:rsidP="004F245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One reason for constructing kitchen gardens near the home is: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 xml:space="preserve">A. Requires much </w:t>
      </w:r>
      <w:proofErr w:type="spellStart"/>
      <w:r w:rsidRPr="004F245C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B. Easily accessed for daily harvesting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C. Provides shade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D. Attracts insects</w:t>
      </w:r>
    </w:p>
    <w:p w:rsidR="00803808" w:rsidRDefault="00803808" w:rsidP="004F24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03808" w:rsidSect="00803808">
          <w:type w:val="continuous"/>
          <w:pgSz w:w="12240" w:h="15840"/>
          <w:pgMar w:top="284" w:right="474" w:bottom="1440" w:left="284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142"/>
          <w:docGrid w:linePitch="360"/>
        </w:sectPr>
      </w:pPr>
    </w:p>
    <w:p w:rsidR="004F245C" w:rsidRPr="004F245C" w:rsidRDefault="004F245C" w:rsidP="004F24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Default="004F245C" w:rsidP="00803808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803808">
        <w:rPr>
          <w:rFonts w:ascii="Times New Roman" w:eastAsia="Times New Roman" w:hAnsi="Times New Roman" w:cs="Times New Roman"/>
          <w:b/>
          <w:bCs/>
          <w:sz w:val="24"/>
          <w:szCs w:val="36"/>
        </w:rPr>
        <w:lastRenderedPageBreak/>
        <w:t>SECTION B: STRUCTURED QUESTIONS (50 MARKS)</w:t>
      </w:r>
    </w:p>
    <w:p w:rsidR="00803808" w:rsidRPr="00803808" w:rsidRDefault="00803808" w:rsidP="00803808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Cs/>
          <w:i/>
          <w:sz w:val="24"/>
          <w:szCs w:val="36"/>
        </w:rPr>
      </w:pPr>
      <w:r w:rsidRPr="00803808">
        <w:rPr>
          <w:rFonts w:ascii="Times New Roman" w:eastAsia="Times New Roman" w:hAnsi="Times New Roman" w:cs="Times New Roman"/>
          <w:bCs/>
          <w:i/>
          <w:sz w:val="24"/>
          <w:szCs w:val="36"/>
        </w:rPr>
        <w:t>Answer all questions in the spaces provided.</w:t>
      </w:r>
    </w:p>
    <w:p w:rsidR="004F245C" w:rsidRPr="004F245C" w:rsidRDefault="004F245C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Part 1: Agriculture – 25 Marks</w:t>
      </w:r>
    </w:p>
    <w:p w:rsidR="004F245C" w:rsidRPr="00803808" w:rsidRDefault="004F245C" w:rsidP="00803808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Identify and explain two causes of soil erosion and one method used to control it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(3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803808" w:rsidRPr="00803808" w:rsidRDefault="00803808" w:rsidP="00803808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P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ind w:left="1134" w:hanging="54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.</w:t>
      </w:r>
    </w:p>
    <w:p w:rsidR="00803808" w:rsidRPr="00803808" w:rsidRDefault="00803808" w:rsidP="00803808">
      <w:pPr>
        <w:pStyle w:val="ListParagraph"/>
        <w:spacing w:before="100" w:beforeAutospacing="1" w:after="100" w:afterAutospacing="1" w:line="240" w:lineRule="auto"/>
        <w:ind w:left="1134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P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ind w:left="1134" w:hanging="5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.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Describe how water harvesting can be done using: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3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Gutters</w:t>
      </w:r>
    </w:p>
    <w:p w:rsid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4F245C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4F245C" w:rsidRPr="004F245C">
        <w:rPr>
          <w:rFonts w:ascii="Times New Roman" w:eastAsia="Times New Roman" w:hAnsi="Times New Roman" w:cs="Times New Roman"/>
          <w:sz w:val="24"/>
          <w:szCs w:val="24"/>
        </w:rPr>
        <w:br/>
        <w:t>b) Water tanks</w:t>
      </w:r>
    </w:p>
    <w:p w:rsid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803808" w:rsidRPr="004F245C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Explain the importance of growing trees on the farm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4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proofErr w:type="gramStart"/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Mention two tree species that improve soil fertility.</w:t>
      </w:r>
    </w:p>
    <w:p w:rsidR="00803808" w:rsidRDefault="00803808" w:rsidP="00803808">
      <w:pPr>
        <w:pStyle w:val="ListParagraph"/>
        <w:spacing w:before="100" w:beforeAutospacing="1" w:after="100" w:afterAutospacing="1" w:line="48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..</w:t>
      </w:r>
    </w:p>
    <w:p w:rsidR="00803808" w:rsidRP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4F245C" w:rsidRDefault="004F245C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b) How do trees help in water retention?</w:t>
      </w:r>
    </w:p>
    <w:p w:rsid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803808" w:rsidRPr="004F245C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A poultry farmer wants to improve hygiene in the fold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5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proofErr w:type="gramStart"/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List three hygiene practices to observe in poultry management.</w:t>
      </w:r>
    </w:p>
    <w:p w:rsidR="00803808" w:rsidRPr="00803808" w:rsidRDefault="00803808" w:rsidP="00803808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…….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</w:t>
      </w:r>
    </w:p>
    <w:p w:rsidR="00803808" w:rsidRPr="00803808" w:rsidRDefault="00803808" w:rsidP="00803808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.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:rsidR="00803808" w:rsidRDefault="00803808" w:rsidP="00803808">
      <w:pPr>
        <w:pStyle w:val="ListParagraph"/>
        <w:numPr>
          <w:ilvl w:val="0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.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.</w:t>
      </w:r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803808" w:rsidRDefault="00803808" w:rsidP="00803808">
      <w:pPr>
        <w:pStyle w:val="ListParagraph"/>
        <w:spacing w:before="100" w:beforeAutospacing="1" w:after="100" w:afterAutospacing="1" w:line="480" w:lineRule="auto"/>
        <w:ind w:left="1222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Default="004F245C" w:rsidP="00803808">
      <w:pPr>
        <w:pStyle w:val="ListParagraph"/>
        <w:spacing w:before="100" w:beforeAutospacing="1" w:after="100" w:afterAutospacing="1" w:line="480" w:lineRule="auto"/>
        <w:ind w:left="1222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lastRenderedPageBreak/>
        <w:t>b) Mention two signs of a diseased chicken.</w:t>
      </w:r>
    </w:p>
    <w:p w:rsidR="00803808" w:rsidRDefault="00803808" w:rsidP="00803808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.…………</w:t>
      </w:r>
    </w:p>
    <w:p w:rsidR="00803808" w:rsidRPr="00803808" w:rsidRDefault="00803808" w:rsidP="00803808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Using your knowledge of crop management: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5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proofErr w:type="gramStart"/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Name three methods of controlling crop pests.</w:t>
      </w:r>
    </w:p>
    <w:p w:rsidR="00803808" w:rsidRPr="00803808" w:rsidRDefault="00803808" w:rsidP="00803808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</w:t>
      </w:r>
    </w:p>
    <w:p w:rsidR="00803808" w:rsidRPr="00803808" w:rsidRDefault="00803808" w:rsidP="00803808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</w:t>
      </w:r>
    </w:p>
    <w:p w:rsidR="004F245C" w:rsidRDefault="00803808" w:rsidP="00803808">
      <w:pPr>
        <w:pStyle w:val="ListParagraph"/>
        <w:numPr>
          <w:ilvl w:val="0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</w:t>
      </w:r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br/>
        <w:t>b) What are two visible signs of disease in vegetable crops?</w:t>
      </w:r>
    </w:p>
    <w:p w:rsidR="00803808" w:rsidRPr="00803808" w:rsidRDefault="00803808" w:rsidP="00803808">
      <w:pPr>
        <w:pStyle w:val="ListParagraph"/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.</w:t>
      </w:r>
    </w:p>
    <w:p w:rsidR="00803808" w:rsidRPr="00803808" w:rsidRDefault="00803808" w:rsidP="00803808">
      <w:pPr>
        <w:pStyle w:val="ListParagraph"/>
        <w:numPr>
          <w:ilvl w:val="0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.</w:t>
      </w:r>
    </w:p>
    <w:p w:rsidR="004F245C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 xml:space="preserve">Outline the steps in constructing a </w:t>
      </w: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suspended garden</w:t>
      </w:r>
      <w:r w:rsidRPr="004F245C">
        <w:rPr>
          <w:rFonts w:ascii="Times New Roman" w:eastAsia="Times New Roman" w:hAnsi="Times New Roman" w:cs="Times New Roman"/>
          <w:sz w:val="24"/>
          <w:szCs w:val="24"/>
        </w:rPr>
        <w:t xml:space="preserve"> using old containers. Include at least one sketch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5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..</w:t>
      </w:r>
    </w:p>
    <w:p w:rsidR="004F245C" w:rsidRPr="004F245C" w:rsidRDefault="004F245C" w:rsidP="004F245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Part 2: Nutrition – 25 Marks</w:t>
      </w:r>
    </w:p>
    <w:p w:rsidR="004F245C" w:rsidRPr="00803808" w:rsidRDefault="004F245C" w:rsidP="00803808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Define a balanced diet and list three nutrients that make it complete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(3marks)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</w:t>
      </w:r>
    </w:p>
    <w:p w:rsid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</w:t>
      </w:r>
    </w:p>
    <w:p w:rsid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F245C" w:rsidRP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lastRenderedPageBreak/>
        <w:t>Mention two cooking methods that preserve food nutrients. For each method, explain how it works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4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:rsid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P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Your class is preparing to serve lunch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4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proofErr w:type="gramStart"/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List two table manners to observe during meals.</w:t>
      </w:r>
    </w:p>
    <w:p w:rsidR="00803808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.…………………………………………….</w:t>
      </w:r>
    </w:p>
    <w:p w:rsidR="004F245C" w:rsidRDefault="00803808" w:rsidP="00803808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br/>
        <w:t xml:space="preserve">b) </w:t>
      </w:r>
      <w:proofErr w:type="gramStart"/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t>Describe</w:t>
      </w:r>
      <w:proofErr w:type="gramEnd"/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4F245C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blue plate</w:t>
      </w:r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t xml:space="preserve"> method of serving.</w:t>
      </w:r>
    </w:p>
    <w:p w:rsid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:rsid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803808" w:rsidRPr="00803808" w:rsidRDefault="00803808" w:rsidP="00803808">
      <w:pPr>
        <w:pStyle w:val="ListParagraph"/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:rsidR="004F245C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Describe the step-by-step procedure for making homemade soap using local materials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5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.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………</w:t>
      </w:r>
    </w:p>
    <w:p w:rsidR="00803808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A pupil is sewing a work bag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4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proofErr w:type="gramStart"/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4F245C">
        <w:rPr>
          <w:rFonts w:ascii="Times New Roman" w:eastAsia="Times New Roman" w:hAnsi="Times New Roman" w:cs="Times New Roman"/>
          <w:sz w:val="24"/>
          <w:szCs w:val="24"/>
        </w:rPr>
        <w:br/>
        <w:t>a) Identify two types of seams she can use.</w:t>
      </w:r>
    </w:p>
    <w:p w:rsidR="00803808" w:rsidRPr="00803808" w:rsidRDefault="00803808" w:rsidP="00803808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.</w:t>
      </w: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..</w:t>
      </w:r>
    </w:p>
    <w:p w:rsidR="00803808" w:rsidRPr="00803808" w:rsidRDefault="00803808" w:rsidP="00803808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4F245C" w:rsidRDefault="00803808" w:rsidP="00803808">
      <w:pPr>
        <w:pStyle w:val="ListParagraph"/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.</w:t>
      </w: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..</w:t>
      </w:r>
      <w:r w:rsidR="004F245C" w:rsidRPr="00803808">
        <w:rPr>
          <w:rFonts w:ascii="Times New Roman" w:eastAsia="Times New Roman" w:hAnsi="Times New Roman" w:cs="Times New Roman"/>
          <w:sz w:val="24"/>
          <w:szCs w:val="24"/>
        </w:rPr>
        <w:br/>
        <w:t>b) State the importance of each seam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.……….</w:t>
      </w:r>
    </w:p>
    <w:p w:rsidR="00803808" w:rsidRP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r w:rsidRPr="00803808">
        <w:rPr>
          <w:rFonts w:ascii="Times New Roman" w:eastAsia="Times New Roman" w:hAnsi="Times New Roman" w:cs="Times New Roman"/>
          <w:sz w:val="24"/>
          <w:szCs w:val="24"/>
        </w:rPr>
        <w:t>………………………………</w:t>
      </w:r>
    </w:p>
    <w:p w:rsidR="004F245C" w:rsidRDefault="004F245C" w:rsidP="008038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45C">
        <w:rPr>
          <w:rFonts w:ascii="Times New Roman" w:eastAsia="Times New Roman" w:hAnsi="Times New Roman" w:cs="Times New Roman"/>
          <w:sz w:val="24"/>
          <w:szCs w:val="24"/>
        </w:rPr>
        <w:t>Explain two ways of preserving milk at home and their importance to nutrition.</w:t>
      </w:r>
      <w:r w:rsidR="00803808" w:rsidRP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(5m</w:t>
      </w:r>
      <w:r w:rsidR="00803808">
        <w:rPr>
          <w:rFonts w:ascii="Times New Roman" w:eastAsia="Times New Roman" w:hAnsi="Times New Roman" w:cs="Times New Roman"/>
          <w:b/>
          <w:bCs/>
          <w:sz w:val="24"/>
          <w:szCs w:val="24"/>
        </w:rPr>
        <w:t>arks</w:t>
      </w:r>
      <w:r w:rsidR="00803808" w:rsidRPr="004F245C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803808" w:rsidRDefault="00803808" w:rsidP="008038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03808" w:rsidRDefault="00803808" w:rsidP="00803808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.</w:t>
      </w:r>
    </w:p>
    <w:p w:rsidR="00803808" w:rsidRPr="00803808" w:rsidRDefault="00803808" w:rsidP="00803808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03808" w:rsidRPr="00803808" w:rsidRDefault="00803808" w:rsidP="00803808">
      <w:pPr>
        <w:pStyle w:val="ListParagraph"/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808">
        <w:rPr>
          <w:rFonts w:ascii="Times New Roman" w:eastAsia="Times New Roman" w:hAnsi="Times New Roman" w:cs="Times New Roman"/>
          <w:bCs/>
          <w:sz w:val="24"/>
          <w:szCs w:val="24"/>
        </w:rPr>
        <w:t>………………………………………………………………………………………………………….</w:t>
      </w:r>
    </w:p>
    <w:p w:rsidR="004F245C" w:rsidRPr="00803808" w:rsidRDefault="00803808" w:rsidP="008038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S</w:t>
      </w:r>
      <w:r w:rsidRPr="00803808">
        <w:rPr>
          <w:rFonts w:ascii="Times New Roman" w:eastAsia="Times New Roman" w:hAnsi="Times New Roman" w:cs="Times New Roman"/>
          <w:b/>
          <w:sz w:val="24"/>
          <w:szCs w:val="24"/>
        </w:rPr>
        <w:t xml:space="preserve"> THE LAST PRINTED PAGE.</w:t>
      </w:r>
    </w:p>
    <w:sectPr w:rsidR="004F245C" w:rsidRPr="00803808" w:rsidSect="00803808">
      <w:type w:val="continuous"/>
      <w:pgSz w:w="12240" w:h="15840"/>
      <w:pgMar w:top="284" w:right="474" w:bottom="993" w:left="284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5D6" w:rsidRDefault="00EE35D6" w:rsidP="00042C2D">
      <w:pPr>
        <w:spacing w:after="0" w:line="240" w:lineRule="auto"/>
      </w:pPr>
      <w:r>
        <w:separator/>
      </w:r>
    </w:p>
  </w:endnote>
  <w:endnote w:type="continuationSeparator" w:id="0">
    <w:p w:rsidR="00EE35D6" w:rsidRDefault="00EE35D6" w:rsidP="00042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2C2D" w:rsidRPr="0096799A" w:rsidRDefault="00042C2D" w:rsidP="00042C2D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AGN                                 </w:t>
    </w:r>
    <w:r w:rsidR="00803808">
      <w:rPr>
        <w:rFonts w:ascii="Bradley Hand ITC" w:hAnsi="Bradley Hand ITC"/>
        <w:b/>
      </w:rPr>
      <w:t xml:space="preserve">                     </w:t>
    </w:r>
    <w:r>
      <w:rPr>
        <w:rFonts w:ascii="Bradley Hand ITC" w:hAnsi="Bradley Hand ITC"/>
        <w:b/>
      </w:rPr>
      <w:t xml:space="preserve">            </w:t>
    </w:r>
    <w:r w:rsidR="00803808">
      <w:rPr>
        <w:rFonts w:ascii="Bradley Hand ITC" w:hAnsi="Bradley Hand ITC"/>
        <w:b/>
      </w:rPr>
      <w:t xml:space="preserve">     </w:t>
    </w:r>
    <w:r>
      <w:rPr>
        <w:rFonts w:ascii="Bradley Hand ITC" w:hAnsi="Bradley Hand ITC"/>
        <w:b/>
      </w:rPr>
      <w:t xml:space="preserve">  </w:t>
    </w:r>
    <w:r w:rsidR="00E70159">
      <w:rPr>
        <w:rFonts w:ascii="Bradley Hand ITC" w:hAnsi="Bradley Hand ITC"/>
        <w:b/>
      </w:rPr>
      <w:t>806/2</w:t>
    </w:r>
    <w:r>
      <w:rPr>
        <w:rFonts w:ascii="Bradley Hand ITC" w:hAnsi="Bradley Hand ITC"/>
        <w:b/>
      </w:rPr>
      <w:t xml:space="preserve">  </w:t>
    </w:r>
    <w:r w:rsidR="00803808">
      <w:rPr>
        <w:rFonts w:ascii="Bradley Hand ITC" w:hAnsi="Bradley Hand ITC"/>
        <w:b/>
      </w:rPr>
      <w:t xml:space="preserve">      </w:t>
    </w:r>
    <w:r>
      <w:rPr>
        <w:rFonts w:ascii="Bradley Hand ITC" w:hAnsi="Bradley Hand ITC"/>
        <w:b/>
      </w:rPr>
      <w:t xml:space="preserve">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5D6" w:rsidRDefault="00EE35D6" w:rsidP="00042C2D">
      <w:pPr>
        <w:spacing w:after="0" w:line="240" w:lineRule="auto"/>
      </w:pPr>
      <w:r>
        <w:separator/>
      </w:r>
    </w:p>
  </w:footnote>
  <w:footnote w:type="continuationSeparator" w:id="0">
    <w:p w:rsidR="00EE35D6" w:rsidRDefault="00EE35D6" w:rsidP="00042C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F6A7F"/>
    <w:multiLevelType w:val="hybridMultilevel"/>
    <w:tmpl w:val="8E78F4AA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0948E8"/>
    <w:multiLevelType w:val="multilevel"/>
    <w:tmpl w:val="7EC61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8D12CB"/>
    <w:multiLevelType w:val="multilevel"/>
    <w:tmpl w:val="FC2002DE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4487EEE"/>
    <w:multiLevelType w:val="hybridMultilevel"/>
    <w:tmpl w:val="7B8E993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CD05C8"/>
    <w:multiLevelType w:val="multilevel"/>
    <w:tmpl w:val="A6DA9CD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1093196D"/>
    <w:multiLevelType w:val="hybridMultilevel"/>
    <w:tmpl w:val="639CF6F0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172A7"/>
    <w:multiLevelType w:val="multilevel"/>
    <w:tmpl w:val="9E0801B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42C1CA8"/>
    <w:multiLevelType w:val="hybridMultilevel"/>
    <w:tmpl w:val="17B262C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F868B9"/>
    <w:multiLevelType w:val="hybridMultilevel"/>
    <w:tmpl w:val="C16498F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973296"/>
    <w:multiLevelType w:val="multilevel"/>
    <w:tmpl w:val="33B4D860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F02653"/>
    <w:multiLevelType w:val="hybridMultilevel"/>
    <w:tmpl w:val="09BCB916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0A770F"/>
    <w:multiLevelType w:val="hybridMultilevel"/>
    <w:tmpl w:val="B6508DA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2225A5"/>
    <w:multiLevelType w:val="hybridMultilevel"/>
    <w:tmpl w:val="B6545B9C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F14FF5"/>
    <w:multiLevelType w:val="hybridMultilevel"/>
    <w:tmpl w:val="4600D224"/>
    <w:lvl w:ilvl="0" w:tplc="0409001B">
      <w:start w:val="1"/>
      <w:numFmt w:val="lowerRoman"/>
      <w:lvlText w:val="%1."/>
      <w:lvlJc w:val="right"/>
      <w:pPr>
        <w:ind w:left="1222" w:hanging="360"/>
      </w:p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4">
    <w:nsid w:val="24F57A16"/>
    <w:multiLevelType w:val="multilevel"/>
    <w:tmpl w:val="C7360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8266D54"/>
    <w:multiLevelType w:val="hybridMultilevel"/>
    <w:tmpl w:val="F0B62470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747600"/>
    <w:multiLevelType w:val="multilevel"/>
    <w:tmpl w:val="6CBE0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0237175"/>
    <w:multiLevelType w:val="hybridMultilevel"/>
    <w:tmpl w:val="D15AFFA4"/>
    <w:lvl w:ilvl="0" w:tplc="0409001B">
      <w:start w:val="1"/>
      <w:numFmt w:val="lowerRoman"/>
      <w:lvlText w:val="%1."/>
      <w:lvlJc w:val="right"/>
      <w:pPr>
        <w:ind w:left="1942" w:hanging="360"/>
      </w:pPr>
    </w:lvl>
    <w:lvl w:ilvl="1" w:tplc="04090019" w:tentative="1">
      <w:start w:val="1"/>
      <w:numFmt w:val="lowerLetter"/>
      <w:lvlText w:val="%2."/>
      <w:lvlJc w:val="left"/>
      <w:pPr>
        <w:ind w:left="2662" w:hanging="360"/>
      </w:pPr>
    </w:lvl>
    <w:lvl w:ilvl="2" w:tplc="0409001B" w:tentative="1">
      <w:start w:val="1"/>
      <w:numFmt w:val="lowerRoman"/>
      <w:lvlText w:val="%3."/>
      <w:lvlJc w:val="right"/>
      <w:pPr>
        <w:ind w:left="3382" w:hanging="180"/>
      </w:pPr>
    </w:lvl>
    <w:lvl w:ilvl="3" w:tplc="0409000F" w:tentative="1">
      <w:start w:val="1"/>
      <w:numFmt w:val="decimal"/>
      <w:lvlText w:val="%4."/>
      <w:lvlJc w:val="left"/>
      <w:pPr>
        <w:ind w:left="4102" w:hanging="360"/>
      </w:pPr>
    </w:lvl>
    <w:lvl w:ilvl="4" w:tplc="04090019" w:tentative="1">
      <w:start w:val="1"/>
      <w:numFmt w:val="lowerLetter"/>
      <w:lvlText w:val="%5."/>
      <w:lvlJc w:val="left"/>
      <w:pPr>
        <w:ind w:left="4822" w:hanging="360"/>
      </w:pPr>
    </w:lvl>
    <w:lvl w:ilvl="5" w:tplc="0409001B" w:tentative="1">
      <w:start w:val="1"/>
      <w:numFmt w:val="lowerRoman"/>
      <w:lvlText w:val="%6."/>
      <w:lvlJc w:val="right"/>
      <w:pPr>
        <w:ind w:left="5542" w:hanging="180"/>
      </w:pPr>
    </w:lvl>
    <w:lvl w:ilvl="6" w:tplc="0409000F" w:tentative="1">
      <w:start w:val="1"/>
      <w:numFmt w:val="decimal"/>
      <w:lvlText w:val="%7."/>
      <w:lvlJc w:val="left"/>
      <w:pPr>
        <w:ind w:left="6262" w:hanging="360"/>
      </w:pPr>
    </w:lvl>
    <w:lvl w:ilvl="7" w:tplc="04090019" w:tentative="1">
      <w:start w:val="1"/>
      <w:numFmt w:val="lowerLetter"/>
      <w:lvlText w:val="%8."/>
      <w:lvlJc w:val="left"/>
      <w:pPr>
        <w:ind w:left="6982" w:hanging="360"/>
      </w:pPr>
    </w:lvl>
    <w:lvl w:ilvl="8" w:tplc="0409001B" w:tentative="1">
      <w:start w:val="1"/>
      <w:numFmt w:val="lowerRoman"/>
      <w:lvlText w:val="%9."/>
      <w:lvlJc w:val="right"/>
      <w:pPr>
        <w:ind w:left="7702" w:hanging="180"/>
      </w:pPr>
    </w:lvl>
  </w:abstractNum>
  <w:abstractNum w:abstractNumId="18">
    <w:nsid w:val="3257699A"/>
    <w:multiLevelType w:val="multilevel"/>
    <w:tmpl w:val="25AA6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4E86873"/>
    <w:multiLevelType w:val="hybridMultilevel"/>
    <w:tmpl w:val="80D85CFA"/>
    <w:lvl w:ilvl="0" w:tplc="0409001B">
      <w:start w:val="1"/>
      <w:numFmt w:val="lowerRoman"/>
      <w:lvlText w:val="%1."/>
      <w:lvlJc w:val="right"/>
      <w:pPr>
        <w:ind w:left="1222" w:hanging="360"/>
      </w:p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0">
    <w:nsid w:val="39CA4B8E"/>
    <w:multiLevelType w:val="hybridMultilevel"/>
    <w:tmpl w:val="A372D1DA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894E48"/>
    <w:multiLevelType w:val="multilevel"/>
    <w:tmpl w:val="C7C8C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B02016E"/>
    <w:multiLevelType w:val="hybridMultilevel"/>
    <w:tmpl w:val="0682E1F2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E62643"/>
    <w:multiLevelType w:val="multilevel"/>
    <w:tmpl w:val="2BDA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2F8727D"/>
    <w:multiLevelType w:val="multilevel"/>
    <w:tmpl w:val="476C7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4BD58AE"/>
    <w:multiLevelType w:val="multilevel"/>
    <w:tmpl w:val="9116A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56D3530"/>
    <w:multiLevelType w:val="hybridMultilevel"/>
    <w:tmpl w:val="44164BA4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8337FA"/>
    <w:multiLevelType w:val="hybridMultilevel"/>
    <w:tmpl w:val="44001F8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482D3711"/>
    <w:multiLevelType w:val="multilevel"/>
    <w:tmpl w:val="AD485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AA32694"/>
    <w:multiLevelType w:val="multilevel"/>
    <w:tmpl w:val="8E5AA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C5C1C45"/>
    <w:multiLevelType w:val="multilevel"/>
    <w:tmpl w:val="7A7E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A0775F4"/>
    <w:multiLevelType w:val="hybridMultilevel"/>
    <w:tmpl w:val="DBBC7DBE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094009"/>
    <w:multiLevelType w:val="multilevel"/>
    <w:tmpl w:val="D1A098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D776FE8"/>
    <w:multiLevelType w:val="multilevel"/>
    <w:tmpl w:val="CB3415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2702A3F"/>
    <w:multiLevelType w:val="hybridMultilevel"/>
    <w:tmpl w:val="CFA22962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30550E"/>
    <w:multiLevelType w:val="hybridMultilevel"/>
    <w:tmpl w:val="869EFF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6C164EF5"/>
    <w:multiLevelType w:val="multilevel"/>
    <w:tmpl w:val="BC8E3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0A069E2"/>
    <w:multiLevelType w:val="hybridMultilevel"/>
    <w:tmpl w:val="A7260240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3F311DA"/>
    <w:multiLevelType w:val="hybridMultilevel"/>
    <w:tmpl w:val="9F10C668"/>
    <w:lvl w:ilvl="0" w:tplc="539C10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83F4AA4"/>
    <w:multiLevelType w:val="hybridMultilevel"/>
    <w:tmpl w:val="57909D68"/>
    <w:lvl w:ilvl="0" w:tplc="0409001B">
      <w:start w:val="1"/>
      <w:numFmt w:val="lowerRoman"/>
      <w:lvlText w:val="%1."/>
      <w:lvlJc w:val="right"/>
      <w:pPr>
        <w:ind w:left="1942" w:hanging="360"/>
      </w:pPr>
    </w:lvl>
    <w:lvl w:ilvl="1" w:tplc="04090019" w:tentative="1">
      <w:start w:val="1"/>
      <w:numFmt w:val="lowerLetter"/>
      <w:lvlText w:val="%2."/>
      <w:lvlJc w:val="left"/>
      <w:pPr>
        <w:ind w:left="2662" w:hanging="360"/>
      </w:pPr>
    </w:lvl>
    <w:lvl w:ilvl="2" w:tplc="0409001B" w:tentative="1">
      <w:start w:val="1"/>
      <w:numFmt w:val="lowerRoman"/>
      <w:lvlText w:val="%3."/>
      <w:lvlJc w:val="right"/>
      <w:pPr>
        <w:ind w:left="3382" w:hanging="180"/>
      </w:pPr>
    </w:lvl>
    <w:lvl w:ilvl="3" w:tplc="0409000F" w:tentative="1">
      <w:start w:val="1"/>
      <w:numFmt w:val="decimal"/>
      <w:lvlText w:val="%4."/>
      <w:lvlJc w:val="left"/>
      <w:pPr>
        <w:ind w:left="4102" w:hanging="360"/>
      </w:pPr>
    </w:lvl>
    <w:lvl w:ilvl="4" w:tplc="04090019" w:tentative="1">
      <w:start w:val="1"/>
      <w:numFmt w:val="lowerLetter"/>
      <w:lvlText w:val="%5."/>
      <w:lvlJc w:val="left"/>
      <w:pPr>
        <w:ind w:left="4822" w:hanging="360"/>
      </w:pPr>
    </w:lvl>
    <w:lvl w:ilvl="5" w:tplc="0409001B" w:tentative="1">
      <w:start w:val="1"/>
      <w:numFmt w:val="lowerRoman"/>
      <w:lvlText w:val="%6."/>
      <w:lvlJc w:val="right"/>
      <w:pPr>
        <w:ind w:left="5542" w:hanging="180"/>
      </w:pPr>
    </w:lvl>
    <w:lvl w:ilvl="6" w:tplc="0409000F" w:tentative="1">
      <w:start w:val="1"/>
      <w:numFmt w:val="decimal"/>
      <w:lvlText w:val="%7."/>
      <w:lvlJc w:val="left"/>
      <w:pPr>
        <w:ind w:left="6262" w:hanging="360"/>
      </w:pPr>
    </w:lvl>
    <w:lvl w:ilvl="7" w:tplc="04090019" w:tentative="1">
      <w:start w:val="1"/>
      <w:numFmt w:val="lowerLetter"/>
      <w:lvlText w:val="%8."/>
      <w:lvlJc w:val="left"/>
      <w:pPr>
        <w:ind w:left="6982" w:hanging="360"/>
      </w:pPr>
    </w:lvl>
    <w:lvl w:ilvl="8" w:tplc="0409001B" w:tentative="1">
      <w:start w:val="1"/>
      <w:numFmt w:val="lowerRoman"/>
      <w:lvlText w:val="%9."/>
      <w:lvlJc w:val="right"/>
      <w:pPr>
        <w:ind w:left="7702" w:hanging="180"/>
      </w:pPr>
    </w:lvl>
  </w:abstractNum>
  <w:abstractNum w:abstractNumId="41">
    <w:nsid w:val="7A7657CE"/>
    <w:multiLevelType w:val="multilevel"/>
    <w:tmpl w:val="936C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B861F68"/>
    <w:multiLevelType w:val="hybridMultilevel"/>
    <w:tmpl w:val="31CE1CB6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EEE4A4A"/>
    <w:multiLevelType w:val="multilevel"/>
    <w:tmpl w:val="5DC4B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FD679FF"/>
    <w:multiLevelType w:val="multilevel"/>
    <w:tmpl w:val="8870BDE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26"/>
  </w:num>
  <w:num w:numId="3">
    <w:abstractNumId w:val="16"/>
  </w:num>
  <w:num w:numId="4">
    <w:abstractNumId w:val="33"/>
  </w:num>
  <w:num w:numId="5">
    <w:abstractNumId w:val="21"/>
  </w:num>
  <w:num w:numId="6">
    <w:abstractNumId w:val="31"/>
  </w:num>
  <w:num w:numId="7">
    <w:abstractNumId w:val="30"/>
  </w:num>
  <w:num w:numId="8">
    <w:abstractNumId w:val="6"/>
  </w:num>
  <w:num w:numId="9">
    <w:abstractNumId w:val="41"/>
  </w:num>
  <w:num w:numId="10">
    <w:abstractNumId w:val="23"/>
  </w:num>
  <w:num w:numId="11">
    <w:abstractNumId w:val="43"/>
  </w:num>
  <w:num w:numId="12">
    <w:abstractNumId w:val="34"/>
  </w:num>
  <w:num w:numId="13">
    <w:abstractNumId w:val="37"/>
  </w:num>
  <w:num w:numId="14">
    <w:abstractNumId w:val="4"/>
  </w:num>
  <w:num w:numId="15">
    <w:abstractNumId w:val="2"/>
  </w:num>
  <w:num w:numId="16">
    <w:abstractNumId w:val="9"/>
  </w:num>
  <w:num w:numId="17">
    <w:abstractNumId w:val="1"/>
  </w:num>
  <w:num w:numId="18">
    <w:abstractNumId w:val="14"/>
  </w:num>
  <w:num w:numId="19">
    <w:abstractNumId w:val="44"/>
  </w:num>
  <w:num w:numId="20">
    <w:abstractNumId w:val="29"/>
  </w:num>
  <w:num w:numId="21">
    <w:abstractNumId w:val="25"/>
  </w:num>
  <w:num w:numId="22">
    <w:abstractNumId w:val="24"/>
  </w:num>
  <w:num w:numId="23">
    <w:abstractNumId w:val="39"/>
  </w:num>
  <w:num w:numId="24">
    <w:abstractNumId w:val="0"/>
  </w:num>
  <w:num w:numId="25">
    <w:abstractNumId w:val="5"/>
  </w:num>
  <w:num w:numId="26">
    <w:abstractNumId w:val="10"/>
  </w:num>
  <w:num w:numId="27">
    <w:abstractNumId w:val="3"/>
  </w:num>
  <w:num w:numId="28">
    <w:abstractNumId w:val="22"/>
  </w:num>
  <w:num w:numId="29">
    <w:abstractNumId w:val="7"/>
  </w:num>
  <w:num w:numId="30">
    <w:abstractNumId w:val="42"/>
  </w:num>
  <w:num w:numId="31">
    <w:abstractNumId w:val="27"/>
  </w:num>
  <w:num w:numId="32">
    <w:abstractNumId w:val="38"/>
  </w:num>
  <w:num w:numId="33">
    <w:abstractNumId w:val="20"/>
  </w:num>
  <w:num w:numId="34">
    <w:abstractNumId w:val="8"/>
  </w:num>
  <w:num w:numId="35">
    <w:abstractNumId w:val="15"/>
  </w:num>
  <w:num w:numId="36">
    <w:abstractNumId w:val="12"/>
  </w:num>
  <w:num w:numId="37">
    <w:abstractNumId w:val="32"/>
  </w:num>
  <w:num w:numId="38">
    <w:abstractNumId w:val="11"/>
  </w:num>
  <w:num w:numId="39">
    <w:abstractNumId w:val="35"/>
  </w:num>
  <w:num w:numId="40">
    <w:abstractNumId w:val="19"/>
  </w:num>
  <w:num w:numId="41">
    <w:abstractNumId w:val="40"/>
  </w:num>
  <w:num w:numId="42">
    <w:abstractNumId w:val="13"/>
  </w:num>
  <w:num w:numId="43">
    <w:abstractNumId w:val="17"/>
  </w:num>
  <w:num w:numId="44">
    <w:abstractNumId w:val="28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245C"/>
    <w:rsid w:val="00042C2D"/>
    <w:rsid w:val="0013252A"/>
    <w:rsid w:val="004F245C"/>
    <w:rsid w:val="00546085"/>
    <w:rsid w:val="00803808"/>
    <w:rsid w:val="00AC1F07"/>
    <w:rsid w:val="00C67280"/>
    <w:rsid w:val="00E70159"/>
    <w:rsid w:val="00EE35D6"/>
    <w:rsid w:val="00F73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24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F24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C2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4F245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F245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245C"/>
    <w:rPr>
      <w:b/>
      <w:bCs/>
    </w:rPr>
  </w:style>
  <w:style w:type="character" w:customStyle="1" w:styleId="citation-1">
    <w:name w:val="citation-1"/>
    <w:basedOn w:val="DefaultParagraphFont"/>
    <w:rsid w:val="004F245C"/>
  </w:style>
  <w:style w:type="character" w:styleId="Emphasis">
    <w:name w:val="Emphasis"/>
    <w:basedOn w:val="DefaultParagraphFont"/>
    <w:uiPriority w:val="20"/>
    <w:qFormat/>
    <w:rsid w:val="004F245C"/>
    <w:rPr>
      <w:i/>
      <w:iCs/>
    </w:rPr>
  </w:style>
  <w:style w:type="character" w:customStyle="1" w:styleId="mdc-buttonlabel">
    <w:name w:val="mdc-button__label"/>
    <w:basedOn w:val="DefaultParagraphFont"/>
    <w:rsid w:val="004F245C"/>
  </w:style>
  <w:style w:type="paragraph" w:customStyle="1" w:styleId="query-text-line">
    <w:name w:val="query-text-line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F245C"/>
  </w:style>
  <w:style w:type="paragraph" w:customStyle="1" w:styleId="first-token">
    <w:name w:val="first-token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F245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F245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4F245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F245C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C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042C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42C2D"/>
  </w:style>
  <w:style w:type="paragraph" w:styleId="BodyText">
    <w:name w:val="Body Text"/>
    <w:basedOn w:val="Normal"/>
    <w:link w:val="BodyTextChar"/>
    <w:uiPriority w:val="99"/>
    <w:semiHidden/>
    <w:unhideWhenUsed/>
    <w:rsid w:val="00042C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2C2D"/>
  </w:style>
  <w:style w:type="paragraph" w:styleId="Header">
    <w:name w:val="header"/>
    <w:basedOn w:val="Normal"/>
    <w:link w:val="Head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C2D"/>
  </w:style>
  <w:style w:type="paragraph" w:styleId="Footer">
    <w:name w:val="footer"/>
    <w:basedOn w:val="Normal"/>
    <w:link w:val="Foot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C2D"/>
  </w:style>
  <w:style w:type="paragraph" w:styleId="BalloonText">
    <w:name w:val="Balloon Text"/>
    <w:basedOn w:val="Normal"/>
    <w:link w:val="BalloonTextChar"/>
    <w:uiPriority w:val="99"/>
    <w:semiHidden/>
    <w:unhideWhenUsed/>
    <w:rsid w:val="00042C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2C2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24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F24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C2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4F245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F245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245C"/>
    <w:rPr>
      <w:b/>
      <w:bCs/>
    </w:rPr>
  </w:style>
  <w:style w:type="character" w:customStyle="1" w:styleId="citation-1">
    <w:name w:val="citation-1"/>
    <w:basedOn w:val="DefaultParagraphFont"/>
    <w:rsid w:val="004F245C"/>
  </w:style>
  <w:style w:type="character" w:styleId="Emphasis">
    <w:name w:val="Emphasis"/>
    <w:basedOn w:val="DefaultParagraphFont"/>
    <w:uiPriority w:val="20"/>
    <w:qFormat/>
    <w:rsid w:val="004F245C"/>
    <w:rPr>
      <w:i/>
      <w:iCs/>
    </w:rPr>
  </w:style>
  <w:style w:type="character" w:customStyle="1" w:styleId="mdc-buttonlabel">
    <w:name w:val="mdc-button__label"/>
    <w:basedOn w:val="DefaultParagraphFont"/>
    <w:rsid w:val="004F245C"/>
  </w:style>
  <w:style w:type="paragraph" w:customStyle="1" w:styleId="query-text-line">
    <w:name w:val="query-text-line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2">
    <w:name w:val="citation-2"/>
    <w:basedOn w:val="DefaultParagraphFont"/>
    <w:rsid w:val="004F245C"/>
  </w:style>
  <w:style w:type="paragraph" w:customStyle="1" w:styleId="first-token">
    <w:name w:val="first-token"/>
    <w:basedOn w:val="Normal"/>
    <w:rsid w:val="004F2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F245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F245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4F245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F245C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C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042C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42C2D"/>
  </w:style>
  <w:style w:type="paragraph" w:styleId="BodyText">
    <w:name w:val="Body Text"/>
    <w:basedOn w:val="Normal"/>
    <w:link w:val="BodyTextChar"/>
    <w:uiPriority w:val="99"/>
    <w:semiHidden/>
    <w:unhideWhenUsed/>
    <w:rsid w:val="00042C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2C2D"/>
  </w:style>
  <w:style w:type="paragraph" w:styleId="Header">
    <w:name w:val="header"/>
    <w:basedOn w:val="Normal"/>
    <w:link w:val="Head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C2D"/>
  </w:style>
  <w:style w:type="paragraph" w:styleId="Footer">
    <w:name w:val="footer"/>
    <w:basedOn w:val="Normal"/>
    <w:link w:val="FooterChar"/>
    <w:uiPriority w:val="99"/>
    <w:unhideWhenUsed/>
    <w:rsid w:val="00042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C2D"/>
  </w:style>
  <w:style w:type="paragraph" w:styleId="BalloonText">
    <w:name w:val="Balloon Text"/>
    <w:basedOn w:val="Normal"/>
    <w:link w:val="BalloonTextChar"/>
    <w:uiPriority w:val="99"/>
    <w:semiHidden/>
    <w:unhideWhenUsed/>
    <w:rsid w:val="00042C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2C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11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13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85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7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50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943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382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9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83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5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86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2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58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87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71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41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83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75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2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304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504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119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5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0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9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87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328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666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064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402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915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8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55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1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01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268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90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99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594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52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683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36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816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4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510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3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0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86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565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8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0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53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925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89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700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60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1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04</Words>
  <Characters>857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6</cp:revision>
  <dcterms:created xsi:type="dcterms:W3CDTF">2025-06-21T06:33:00Z</dcterms:created>
  <dcterms:modified xsi:type="dcterms:W3CDTF">2025-07-04T16:05:00Z</dcterms:modified>
</cp:coreProperties>
</file>